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3"/>
        <w:tblpPr w:leftFromText="187" w:rightFromText="187" w:vertAnchor="page" w:horzAnchor="margin" w:tblpY="2613"/>
        <w:tblW w:w="506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00"/>
        <w:gridCol w:w="107"/>
        <w:gridCol w:w="11"/>
        <w:gridCol w:w="2562"/>
        <w:gridCol w:w="256"/>
        <w:gridCol w:w="342"/>
        <w:gridCol w:w="1351"/>
        <w:gridCol w:w="21"/>
        <w:gridCol w:w="508"/>
        <w:gridCol w:w="17"/>
        <w:gridCol w:w="554"/>
        <w:gridCol w:w="926"/>
        <w:gridCol w:w="32"/>
        <w:gridCol w:w="418"/>
        <w:gridCol w:w="1739"/>
      </w:tblGrid>
      <w:tr w:rsidR="00397B46" w:rsidRPr="005F17B6" w:rsidTr="00397B46">
        <w:trPr>
          <w:trHeight w:val="982"/>
        </w:trPr>
        <w:tc>
          <w:tcPr>
            <w:tcW w:w="5000" w:type="pct"/>
            <w:gridSpan w:val="15"/>
            <w:shd w:val="clear" w:color="auto" w:fill="E2EFD9" w:themeFill="accent6" w:themeFillTint="33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jc w:val="center"/>
              <w:rPr>
                <w:rFonts w:ascii="Times New Roman" w:eastAsia="Times New Roman" w:hAnsi="Times New Roman" w:cs="Times New Roman"/>
                <w:noProof/>
                <w:sz w:val="40"/>
                <w:szCs w:val="40"/>
              </w:rPr>
            </w:pPr>
            <w:bookmarkStart w:id="0" w:name="_GoBack"/>
            <w:bookmarkEnd w:id="0"/>
            <w:proofErr w:type="gramStart"/>
            <w:r w:rsidRPr="005F17B6">
              <w:rPr>
                <w:rFonts w:ascii="Times New Roman" w:eastAsia="Times New Roman" w:hAnsi="Times New Roman" w:cs="Times New Roman"/>
                <w:sz w:val="40"/>
                <w:szCs w:val="40"/>
                <w:lang w:eastAsia="ar-SA"/>
              </w:rPr>
              <w:t xml:space="preserve">Collaborative </w:t>
            </w:r>
            <w:r w:rsidRPr="005F17B6">
              <w:rPr>
                <w:rFonts w:ascii="Times New Roman" w:eastAsia="Times New Roman" w:hAnsi="Times New Roman" w:cs="Times New Roman"/>
                <w:sz w:val="40"/>
                <w:szCs w:val="40"/>
                <w:rtl/>
                <w:lang w:eastAsia="ar-SA"/>
              </w:rPr>
              <w:t>)</w:t>
            </w:r>
            <w:r w:rsidRPr="005F17B6">
              <w:rPr>
                <w:rFonts w:ascii="Times New Roman" w:eastAsia="Times New Roman" w:hAnsi="Times New Roman" w:cs="Times New Roman"/>
                <w:sz w:val="40"/>
                <w:szCs w:val="40"/>
                <w:lang w:eastAsia="ar-SA"/>
              </w:rPr>
              <w:t>internal</w:t>
            </w:r>
            <w:proofErr w:type="gramEnd"/>
            <w:r w:rsidRPr="005F17B6">
              <w:rPr>
                <w:rFonts w:ascii="Times New Roman" w:eastAsia="Times New Roman" w:hAnsi="Times New Roman" w:cs="Times New Roman"/>
                <w:sz w:val="40"/>
                <w:szCs w:val="40"/>
                <w:lang w:eastAsia="ar-SA"/>
              </w:rPr>
              <w:t xml:space="preserve">) </w:t>
            </w:r>
            <w:r w:rsidRPr="005F17B6">
              <w:rPr>
                <w:rFonts w:ascii="Times New Roman" w:eastAsia="Times New Roman" w:hAnsi="Times New Roman" w:cs="Times New Roman"/>
                <w:noProof/>
                <w:sz w:val="40"/>
                <w:szCs w:val="40"/>
              </w:rPr>
              <w:t>Supervisor Report</w:t>
            </w:r>
          </w:p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>About</w:t>
            </w:r>
          </w:p>
        </w:tc>
      </w:tr>
      <w:tr w:rsidR="00397B46" w:rsidRPr="005F17B6" w:rsidTr="00397B46">
        <w:trPr>
          <w:trHeight w:val="612"/>
        </w:trPr>
        <w:tc>
          <w:tcPr>
            <w:tcW w:w="2084" w:type="pct"/>
            <w:gridSpan w:val="6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Ms.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</w:t>
            </w:r>
          </w:p>
        </w:tc>
        <w:tc>
          <w:tcPr>
            <w:tcW w:w="1284" w:type="pct"/>
            <w:gridSpan w:val="5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36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Dept.: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2"/>
          </w:p>
        </w:tc>
        <w:tc>
          <w:tcPr>
            <w:tcW w:w="1632" w:type="pct"/>
            <w:gridSpan w:val="4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Faculty: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3"/>
          </w:p>
        </w:tc>
      </w:tr>
      <w:tr w:rsidR="00397B46" w:rsidRPr="005F17B6" w:rsidTr="00397B46">
        <w:trPr>
          <w:trHeight w:val="319"/>
        </w:trPr>
        <w:tc>
          <w:tcPr>
            <w:tcW w:w="5000" w:type="pct"/>
            <w:gridSpan w:val="15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This report: </w:t>
            </w:r>
          </w:p>
        </w:tc>
      </w:tr>
      <w:tr w:rsidR="00397B46" w:rsidRPr="005F17B6" w:rsidTr="00397B46">
        <w:trPr>
          <w:trHeight w:val="383"/>
        </w:trPr>
        <w:tc>
          <w:tcPr>
            <w:tcW w:w="429" w:type="pct"/>
            <w:gridSpan w:val="3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363" w:type="pct"/>
            <w:gridSpan w:val="4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Follows supervisor’s visit to Riyadh   </w:t>
            </w:r>
          </w:p>
        </w:tc>
        <w:tc>
          <w:tcPr>
            <w:tcW w:w="277" w:type="pct"/>
            <w:gridSpan w:val="2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931" w:type="pct"/>
            <w:gridSpan w:val="6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Follows local supervisor’s visit to </w:t>
            </w:r>
            <w:smartTag w:uri="urn:schemas-microsoft-com:office:smarttags" w:element="place">
              <w:smartTag w:uri="urn:schemas-microsoft-com:office:smarttags" w:element="country-region">
                <w:r w:rsidRPr="005F17B6"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ar-SA"/>
                  </w:rPr>
                  <w:t>UK</w:t>
                </w:r>
              </w:smartTag>
            </w:smartTag>
          </w:p>
        </w:tc>
      </w:tr>
      <w:tr w:rsidR="00397B46" w:rsidRPr="005F17B6" w:rsidTr="00397B46">
        <w:trPr>
          <w:trHeight w:val="382"/>
        </w:trPr>
        <w:tc>
          <w:tcPr>
            <w:tcW w:w="2792" w:type="pct"/>
            <w:gridSpan w:val="7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Date of visit </w:t>
            </w:r>
            <w:proofErr w:type="gram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from :</w:t>
            </w:r>
            <w:proofErr w:type="gram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bookmarkEnd w:id="4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to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bookmarkEnd w:id="5"/>
          </w:p>
        </w:tc>
        <w:tc>
          <w:tcPr>
            <w:tcW w:w="2208" w:type="pct"/>
            <w:gridSpan w:val="8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Date of visit </w:t>
            </w:r>
            <w:proofErr w:type="gram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from :</w:t>
            </w:r>
            <w:proofErr w:type="gram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to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</w:p>
        </w:tc>
      </w:tr>
      <w:tr w:rsidR="00397B46" w:rsidRPr="005F17B6" w:rsidTr="00397B46">
        <w:trPr>
          <w:trHeight w:val="315"/>
        </w:trPr>
        <w:tc>
          <w:tcPr>
            <w:tcW w:w="423" w:type="pct"/>
            <w:gridSpan w:val="2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369" w:type="pct"/>
            <w:gridSpan w:val="5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Follows student’s visit to </w:t>
            </w:r>
            <w:smartTag w:uri="urn:schemas-microsoft-com:office:smarttags" w:element="place">
              <w:smartTag w:uri="urn:schemas-microsoft-com:office:smarttags" w:element="country-region">
                <w:r w:rsidRPr="005F17B6">
                  <w:rPr>
                    <w:rFonts w:ascii="Times New Roman" w:eastAsia="Times New Roman" w:hAnsi="Times New Roman" w:cs="Times New Roman"/>
                    <w:sz w:val="20"/>
                    <w:szCs w:val="20"/>
                    <w:lang w:eastAsia="ar-SA"/>
                  </w:rPr>
                  <w:t>UK</w:t>
                </w:r>
              </w:smartTag>
            </w:smartTag>
          </w:p>
        </w:tc>
        <w:tc>
          <w:tcPr>
            <w:tcW w:w="286" w:type="pct"/>
            <w:gridSpan w:val="3"/>
            <w:vMerge w:val="restart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922" w:type="pct"/>
            <w:gridSpan w:val="5"/>
            <w:vMerge w:val="restart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Is a </w:t>
            </w:r>
            <w:proofErr w:type="spell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mid yearly</w:t>
            </w:r>
            <w:proofErr w:type="spell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report</w:t>
            </w:r>
          </w:p>
        </w:tc>
      </w:tr>
      <w:tr w:rsidR="00397B46" w:rsidRPr="005F17B6" w:rsidTr="00397B46">
        <w:trPr>
          <w:trHeight w:val="117"/>
        </w:trPr>
        <w:tc>
          <w:tcPr>
            <w:tcW w:w="2792" w:type="pct"/>
            <w:gridSpan w:val="7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Date of visit </w:t>
            </w:r>
            <w:proofErr w:type="gram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from :</w:t>
            </w:r>
            <w:proofErr w:type="gram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to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</w:p>
        </w:tc>
        <w:tc>
          <w:tcPr>
            <w:tcW w:w="286" w:type="pct"/>
            <w:gridSpan w:val="3"/>
            <w:vMerge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2" w:type="pct"/>
            <w:gridSpan w:val="5"/>
            <w:vMerge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</w:tc>
      </w:tr>
      <w:tr w:rsidR="00397B46" w:rsidRPr="005F17B6" w:rsidTr="00397B46">
        <w:trPr>
          <w:trHeight w:val="537"/>
        </w:trPr>
        <w:tc>
          <w:tcPr>
            <w:tcW w:w="2792" w:type="pct"/>
            <w:gridSpan w:val="7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proofErr w:type="gram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Collaborative </w:t>
            </w:r>
            <w:r w:rsidRPr="005F17B6">
              <w:rPr>
                <w:rFonts w:ascii="Times New Roman" w:eastAsia="Times New Roman" w:hAnsi="Times New Roman" w:cs="Times New Roman" w:hint="cs"/>
                <w:sz w:val="20"/>
                <w:szCs w:val="20"/>
                <w:rtl/>
                <w:lang w:eastAsia="ar-SA"/>
              </w:rPr>
              <w:t>)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internal</w:t>
            </w:r>
            <w:proofErr w:type="gram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) supervisor's name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061" w:type="pct"/>
            <w:gridSpan w:val="5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Dept.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147" w:type="pct"/>
            <w:gridSpan w:val="3"/>
            <w:shd w:val="clear" w:color="auto" w:fill="auto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Faculty: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</w:p>
        </w:tc>
      </w:tr>
      <w:tr w:rsidR="00397B46" w:rsidRPr="005F17B6" w:rsidTr="00397B46">
        <w:trPr>
          <w:trHeight w:val="638"/>
        </w:trPr>
        <w:tc>
          <w:tcPr>
            <w:tcW w:w="5000" w:type="pct"/>
            <w:gridSpan w:val="15"/>
            <w:vAlign w:val="center"/>
          </w:tcPr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rtl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The thesis title (or area of research)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bookmarkEnd w:id="6"/>
          </w:p>
        </w:tc>
      </w:tr>
      <w:tr w:rsidR="00397B46" w:rsidRPr="005F17B6" w:rsidTr="00397B46">
        <w:trPr>
          <w:trHeight w:val="1322"/>
        </w:trPr>
        <w:tc>
          <w:tcPr>
            <w:tcW w:w="5000" w:type="pct"/>
            <w:gridSpan w:val="15"/>
            <w:vAlign w:val="center"/>
          </w:tcPr>
          <w:tbl>
            <w:tblPr>
              <w:tblStyle w:val="TableGrid3"/>
              <w:tblpPr w:leftFromText="187" w:rightFromText="187" w:vertAnchor="page" w:horzAnchor="margin" w:tblpX="-90" w:tblpY="852"/>
              <w:tblW w:w="5065" w:type="pct"/>
              <w:tblLayout w:type="fixed"/>
              <w:tblCellMar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3092"/>
              <w:gridCol w:w="452"/>
              <w:gridCol w:w="548"/>
              <w:gridCol w:w="626"/>
              <w:gridCol w:w="530"/>
              <w:gridCol w:w="521"/>
              <w:gridCol w:w="553"/>
              <w:gridCol w:w="419"/>
              <w:gridCol w:w="526"/>
              <w:gridCol w:w="417"/>
              <w:gridCol w:w="1751"/>
            </w:tblGrid>
            <w:tr w:rsidR="00397B46" w:rsidRPr="005F17B6" w:rsidTr="006E7A83">
              <w:trPr>
                <w:trHeight w:val="70"/>
              </w:trPr>
              <w:tc>
                <w:tcPr>
                  <w:tcW w:w="1624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Studying year:</w:t>
                  </w:r>
                </w:p>
              </w:tc>
              <w:tc>
                <w:tcPr>
                  <w:tcW w:w="237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88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1st</w:t>
                  </w:r>
                </w:p>
              </w:tc>
              <w:tc>
                <w:tcPr>
                  <w:tcW w:w="329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79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2nd</w:t>
                  </w:r>
                </w:p>
              </w:tc>
              <w:tc>
                <w:tcPr>
                  <w:tcW w:w="274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91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3rd</w:t>
                  </w:r>
                </w:p>
              </w:tc>
              <w:tc>
                <w:tcPr>
                  <w:tcW w:w="220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277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4th</w:t>
                  </w:r>
                </w:p>
              </w:tc>
              <w:tc>
                <w:tcPr>
                  <w:tcW w:w="219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920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5th</w:t>
                  </w:r>
                </w:p>
              </w:tc>
            </w:tr>
          </w:tbl>
          <w:p w:rsidR="00397B46" w:rsidRPr="005F17B6" w:rsidRDefault="00397B46" w:rsidP="00397B4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</w:tc>
      </w:tr>
      <w:tr w:rsidR="00397B46" w:rsidRPr="005F17B6" w:rsidTr="00397B46">
        <w:trPr>
          <w:trHeight w:val="532"/>
        </w:trPr>
        <w:tc>
          <w:tcPr>
            <w:tcW w:w="1771" w:type="pct"/>
            <w:gridSpan w:val="4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Stage of research reached:</w:t>
            </w:r>
          </w:p>
        </w:tc>
        <w:tc>
          <w:tcPr>
            <w:tcW w:w="134" w:type="pct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898" w:type="pct"/>
            <w:gridSpan w:val="3"/>
            <w:vAlign w:val="center"/>
          </w:tcPr>
          <w:p w:rsidR="00397B46" w:rsidRPr="005F17B6" w:rsidRDefault="00397B46" w:rsidP="00397B46">
            <w:pPr>
              <w:spacing w:line="240" w:lineRule="auto"/>
              <w:ind w:left="45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itial </w:t>
            </w:r>
          </w:p>
        </w:tc>
        <w:tc>
          <w:tcPr>
            <w:tcW w:w="275" w:type="pct"/>
            <w:gridSpan w:val="2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792" w:type="pct"/>
            <w:gridSpan w:val="3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>Intermediate</w:t>
            </w:r>
          </w:p>
        </w:tc>
        <w:tc>
          <w:tcPr>
            <w:tcW w:w="219" w:type="pct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911" w:type="pct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inal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</w:p>
        </w:tc>
      </w:tr>
      <w:tr w:rsidR="00397B46" w:rsidRPr="005F17B6" w:rsidTr="00397B46">
        <w:trPr>
          <w:trHeight w:val="952"/>
        </w:trPr>
        <w:tc>
          <w:tcPr>
            <w:tcW w:w="5000" w:type="pct"/>
            <w:gridSpan w:val="15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Academic research potential of the students: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 Excellent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V. Good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  <w:proofErr w:type="spell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>Good</w:t>
            </w:r>
            <w:proofErr w:type="spell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air   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oor</w:t>
            </w:r>
          </w:p>
          <w:tbl>
            <w:tblPr>
              <w:tblStyle w:val="TableGrid3"/>
              <w:tblpPr w:leftFromText="187" w:rightFromText="187" w:vertAnchor="page" w:horzAnchor="margin" w:tblpX="-90" w:tblpY="852"/>
              <w:tblW w:w="10491" w:type="dxa"/>
              <w:tblLayout w:type="fixed"/>
              <w:tblCellMar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5810"/>
              <w:gridCol w:w="4681"/>
            </w:tblGrid>
            <w:tr w:rsidR="00397B46" w:rsidRPr="005F17B6" w:rsidTr="006E7A83">
              <w:trPr>
                <w:gridAfter w:val="1"/>
                <w:wAfter w:w="2231" w:type="pct"/>
                <w:trHeight w:val="537"/>
              </w:trPr>
              <w:tc>
                <w:tcPr>
                  <w:tcW w:w="2769" w:type="pct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 xml:space="preserve">  Time spent with student: 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Frequent and in-depth contact                                                                                               </w:t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infrequent but </w:t>
                  </w:r>
                  <w:proofErr w:type="gramStart"/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in depth</w:t>
                  </w:r>
                  <w:proofErr w:type="gramEnd"/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contact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Sporadic and superficial contact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ind w:left="45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Little or no contact </w:t>
                  </w:r>
                </w:p>
              </w:tc>
            </w:tr>
            <w:tr w:rsidR="00397B46" w:rsidRPr="005F17B6" w:rsidTr="006E7A83">
              <w:trPr>
                <w:trHeight w:val="368"/>
              </w:trPr>
              <w:tc>
                <w:tcPr>
                  <w:tcW w:w="5000" w:type="pct"/>
                  <w:gridSpan w:val="2"/>
                  <w:tcBorders>
                    <w:top w:val="dotted" w:sz="4" w:space="0" w:color="auto"/>
                    <w:left w:val="nil"/>
                    <w:bottom w:val="dotted" w:sz="4" w:space="0" w:color="auto"/>
                    <w:right w:val="nil"/>
                  </w:tcBorders>
                  <w:vAlign w:val="center"/>
                </w:tcPr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ar-SA"/>
                    </w:rPr>
                    <w:t>Student ‘performance: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Outstanding performance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Highly commendable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 As expected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instrText xml:space="preserve"> FORMCHECKBOX </w:instrText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r>
                  <w:r w:rsidR="004346B4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separate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fldChar w:fldCharType="end"/>
                  </w:r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gramStart"/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Not  as</w:t>
                  </w:r>
                  <w:proofErr w:type="gramEnd"/>
                  <w:r w:rsidRPr="005F17B6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expected</w:t>
                  </w: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:rsidR="00397B46" w:rsidRPr="005F17B6" w:rsidRDefault="00397B46" w:rsidP="00397B46">
                  <w:pPr>
                    <w:tabs>
                      <w:tab w:val="left" w:pos="577"/>
                    </w:tabs>
                    <w:spacing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rtl/>
                      <w:lang w:eastAsia="ar-SA"/>
                    </w:rPr>
                  </w:pPr>
                </w:p>
              </w:tc>
            </w:tr>
          </w:tbl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>Student`s command of English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:               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  Excellent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V. Good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proofErr w:type="spellStart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Good</w:t>
            </w:r>
            <w:proofErr w:type="spellEnd"/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  Fair        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 Poor</w:t>
            </w:r>
          </w:p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Obstructive/delaying factors faced or expected in the realization of this project: </w:t>
            </w:r>
          </w:p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</w:p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problems with: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97B46" w:rsidRPr="005F17B6" w:rsidTr="00397B46">
        <w:trPr>
          <w:trHeight w:val="738"/>
        </w:trPr>
        <w:tc>
          <w:tcPr>
            <w:tcW w:w="367" w:type="pct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36" w:type="pct"/>
            <w:gridSpan w:val="7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Equipment</w:t>
            </w:r>
          </w:p>
        </w:tc>
        <w:tc>
          <w:tcPr>
            <w:tcW w:w="275" w:type="pct"/>
            <w:gridSpan w:val="2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922" w:type="pct"/>
            <w:gridSpan w:val="5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Technical support</w:t>
            </w:r>
          </w:p>
        </w:tc>
      </w:tr>
      <w:tr w:rsidR="00397B46" w:rsidRPr="005F17B6" w:rsidTr="00397B46">
        <w:trPr>
          <w:trHeight w:val="716"/>
        </w:trPr>
        <w:tc>
          <w:tcPr>
            <w:tcW w:w="367" w:type="pct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2436" w:type="pct"/>
            <w:gridSpan w:val="7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Delays in the delivery of the equipment</w:t>
            </w:r>
          </w:p>
        </w:tc>
        <w:tc>
          <w:tcPr>
            <w:tcW w:w="275" w:type="pct"/>
            <w:gridSpan w:val="2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</w:r>
            <w:r w:rsidR="004346B4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1922" w:type="pct"/>
            <w:gridSpan w:val="5"/>
            <w:shd w:val="clear" w:color="auto" w:fill="auto"/>
            <w:vAlign w:val="center"/>
          </w:tcPr>
          <w:p w:rsidR="00397B46" w:rsidRPr="005F17B6" w:rsidRDefault="00397B46" w:rsidP="00397B4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Others</w:t>
            </w:r>
          </w:p>
        </w:tc>
      </w:tr>
    </w:tbl>
    <w:p w:rsidR="005F17B6" w:rsidRDefault="005F17B6" w:rsidP="005F17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5F17B6" w:rsidRPr="005F17B6" w:rsidRDefault="005F17B6" w:rsidP="005F17B6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TableGrid3"/>
        <w:tblW w:w="5000" w:type="pct"/>
        <w:tblBorders>
          <w:top w:val="none" w:sz="0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000" w:firstRow="0" w:lastRow="0" w:firstColumn="0" w:lastColumn="0" w:noHBand="0" w:noVBand="0"/>
      </w:tblPr>
      <w:tblGrid>
        <w:gridCol w:w="4704"/>
        <w:gridCol w:w="4704"/>
      </w:tblGrid>
      <w:tr w:rsidR="005F17B6" w:rsidRPr="005F17B6" w:rsidTr="00CE0B41">
        <w:tc>
          <w:tcPr>
            <w:tcW w:w="5000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The proposed date for your next visit to the British Univ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………………………………………….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……………………………………………………...</w:t>
            </w: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rtl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Progress so far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7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17B6" w:rsidRPr="005F17B6" w:rsidTr="00CE0B41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lastRenderedPageBreak/>
              <w:t xml:space="preserve">Difficulties encountered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8" w:name="Text11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8"/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158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17B6" w:rsidRPr="005F17B6" w:rsidTr="00CE0B41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Objectives for the next 6 months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9"/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17B6" w:rsidRPr="005F17B6" w:rsidTr="00CE0B41">
        <w:tc>
          <w:tcPr>
            <w:tcW w:w="5000" w:type="pct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uggestions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0"/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5F17B6" w:rsidRPr="005F17B6" w:rsidTr="00CE0B41">
        <w:trPr>
          <w:trHeight w:val="413"/>
        </w:trPr>
        <w:tc>
          <w:tcPr>
            <w:tcW w:w="2500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Name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1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</w:t>
            </w:r>
          </w:p>
        </w:tc>
        <w:tc>
          <w:tcPr>
            <w:tcW w:w="2500" w:type="pct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University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2" w:name="Text22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Times New Roman" w:hAnsi="Arial Unicode MS" w:cs="Arial Unicode MS"/>
                <w:noProof/>
                <w:sz w:val="24"/>
                <w:szCs w:val="24"/>
                <w:lang w:eastAsia="ar-SA"/>
              </w:rPr>
              <w:t> </w:t>
            </w:r>
            <w:bookmarkEnd w:id="12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</w:p>
        </w:tc>
      </w:tr>
      <w:tr w:rsidR="005F17B6" w:rsidRPr="005F17B6" w:rsidTr="00CE0B41">
        <w:trPr>
          <w:trHeight w:val="412"/>
        </w:trPr>
        <w:tc>
          <w:tcPr>
            <w:tcW w:w="2500" w:type="pct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ind w:left="45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Signature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3"/>
          </w:p>
        </w:tc>
        <w:tc>
          <w:tcPr>
            <w:tcW w:w="2500" w:type="pct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5F17B6" w:rsidRPr="005F17B6" w:rsidRDefault="005F17B6" w:rsidP="005F17B6">
            <w:pPr>
              <w:tabs>
                <w:tab w:val="left" w:pos="577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Date: 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instrText xml:space="preserve"> FORMTEXT </w:instrTex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separate"/>
            </w:r>
            <w:r w:rsidRPr="005F17B6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Arial Unicode MS" w:eastAsia="Arial Unicode MS" w:hAnsi="Arial Unicode MS" w:cs="Arial Unicode MS" w:hint="eastAsia"/>
                <w:sz w:val="24"/>
                <w:szCs w:val="24"/>
                <w:lang w:eastAsia="ar-SA"/>
              </w:rPr>
              <w:t> </w:t>
            </w:r>
            <w:r w:rsidRPr="005F17B6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fldChar w:fldCharType="end"/>
            </w:r>
            <w:bookmarkEnd w:id="14"/>
          </w:p>
        </w:tc>
      </w:tr>
    </w:tbl>
    <w:p w:rsidR="005F17B6" w:rsidRPr="005F17B6" w:rsidRDefault="005F17B6" w:rsidP="005F17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5F17B6" w:rsidRPr="005F17B6" w:rsidRDefault="005F17B6" w:rsidP="005F17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5F17B6" w:rsidRPr="005F17B6" w:rsidRDefault="005F17B6" w:rsidP="005F17B6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rtl/>
        </w:rPr>
      </w:pPr>
    </w:p>
    <w:p w:rsidR="005F17B6" w:rsidRPr="005F17B6" w:rsidRDefault="005F17B6" w:rsidP="005F17B6">
      <w:pPr>
        <w:spacing w:after="160" w:line="259" w:lineRule="auto"/>
        <w:rPr>
          <w:rFonts w:ascii="Calibri" w:eastAsia="Calibri" w:hAnsi="Calibri" w:cs="Arial"/>
        </w:rPr>
      </w:pPr>
    </w:p>
    <w:p w:rsidR="00650855" w:rsidRPr="005F17B6" w:rsidRDefault="00650855" w:rsidP="005F17B6"/>
    <w:sectPr w:rsidR="00650855" w:rsidRPr="005F17B6" w:rsidSect="001A532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127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18AC" w:rsidRDefault="000018AC" w:rsidP="000A2DE1">
      <w:r>
        <w:separator/>
      </w:r>
    </w:p>
  </w:endnote>
  <w:endnote w:type="continuationSeparator" w:id="0">
    <w:p w:rsidR="000018AC" w:rsidRDefault="000018AC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0871" w:rsidRDefault="0018087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2474</wp:posOffset>
              </wp:positionH>
              <wp:positionV relativeFrom="paragraph">
                <wp:posOffset>70928</wp:posOffset>
              </wp:positionV>
              <wp:extent cx="8886825" cy="272932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72932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650855" w:rsidRDefault="00F04BC6" w:rsidP="00157B46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proofErr w:type="gramStart"/>
                          <w:r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650855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تقرير</w:t>
                          </w:r>
                          <w:proofErr w:type="gramEnd"/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المشرف</w:t>
                          </w:r>
                          <w:r w:rsidR="0046547E" w:rsidRPr="0046547E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 w:rsidRP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ال</w:t>
                          </w:r>
                          <w:r w:rsidR="009E26D1">
                            <w:rPr>
                              <w:rFonts w:cs="B Elham" w:hint="cs"/>
                              <w:color w:val="FFFFFF"/>
                              <w:rtl/>
                            </w:rPr>
                            <w:t>داخلي</w:t>
                          </w:r>
                          <w:r w:rsidR="00720287" w:rsidRPr="00650855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="00720287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</w:t>
                          </w:r>
                          <w:r w:rsidR="007E0404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>(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0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1250</w:t>
                          </w:r>
                          <w:r w:rsidR="005A3ACD" w:rsidRPr="00650855">
                            <w:rPr>
                              <w:rStyle w:val="ac"/>
                              <w:color w:val="FFFFFF"/>
                            </w:rPr>
                            <w:t>3</w:t>
                          </w:r>
                          <w:r w:rsidR="00764EE2" w:rsidRPr="00650855">
                            <w:rPr>
                              <w:rStyle w:val="ac"/>
                              <w:color w:val="FFFFFF"/>
                            </w:rPr>
                            <w:t>-</w:t>
                          </w:r>
                          <w:r w:rsidR="007E0404" w:rsidRPr="00650855">
                            <w:rPr>
                              <w:rStyle w:val="ac"/>
                              <w:color w:val="FFFFFF"/>
                            </w:rPr>
                            <w:t>F</w:t>
                          </w:r>
                          <w:r w:rsidR="00764EE2" w:rsidRPr="00650855">
                            <w:rPr>
                              <w:rFonts w:cs="B Elham"/>
                              <w:color w:val="FFFFFF"/>
                            </w:rPr>
                            <w:t>0</w:t>
                          </w:r>
                          <w:r w:rsidR="009E26D1">
                            <w:rPr>
                              <w:rFonts w:cs="B Elham"/>
                              <w:color w:val="FFFFFF"/>
                            </w:rPr>
                            <w:t>9</w:t>
                          </w:r>
                          <w:r w:rsidR="00C00FD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</w:t>
                          </w:r>
                          <w:r w:rsidR="0046547E">
                            <w:rPr>
                              <w:rFonts w:cs="B Elham" w:hint="cs"/>
                              <w:color w:val="FFFFFF"/>
                              <w:rtl/>
                            </w:rPr>
                            <w:t>)</w:t>
                          </w:r>
                          <w:r w:rsidR="00157B46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</w:t>
                          </w:r>
                          <w:r w:rsidR="00C00FD5" w:rsidRPr="0065085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</w:t>
                          </w:r>
                          <w:r w:rsidR="00C00FD5" w:rsidRPr="00650855">
                            <w:rPr>
                              <w:rFonts w:cs="B Elham"/>
                              <w:color w:val="FFFFFF"/>
                            </w:rPr>
                            <w:t xml:space="preserve">  </w:t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1328CC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="004E2DBC" w:rsidRPr="00650855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1328CC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2</w:t>
                          </w:r>
                          <w:r w:rsidR="004E2DBC" w:rsidRPr="00650855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9" type="#_x0000_t202" style="position:absolute;left:0;text-align:left;margin-left:-135.65pt;margin-top:5.6pt;width:699.75pt;height:21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" fillcolor="#375623 [1609]" stroked="f">
              <v:textbox inset=",0,,0">
                <w:txbxContent>
                  <w:p w:rsidR="004E2DBC" w:rsidRPr="00650855" w:rsidRDefault="00F04BC6" w:rsidP="00157B46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proofErr w:type="gramStart"/>
                    <w:r w:rsidRPr="00650855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650855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تقرير</w:t>
                    </w:r>
                    <w:proofErr w:type="gramEnd"/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المشرف</w:t>
                    </w:r>
                    <w:r w:rsidR="0046547E" w:rsidRPr="0046547E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46547E" w:rsidRPr="0046547E">
                      <w:rPr>
                        <w:rFonts w:cs="B Elham" w:hint="cs"/>
                        <w:color w:val="FFFFFF"/>
                        <w:rtl/>
                      </w:rPr>
                      <w:t>ال</w:t>
                    </w:r>
                    <w:r w:rsidR="009E26D1">
                      <w:rPr>
                        <w:rFonts w:cs="B Elham" w:hint="cs"/>
                        <w:color w:val="FFFFFF"/>
                        <w:rtl/>
                      </w:rPr>
                      <w:t>داخلي</w:t>
                    </w:r>
                    <w:r w:rsidR="00720287" w:rsidRPr="00650855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="00720287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رقم </w:t>
                    </w:r>
                    <w:r w:rsidR="007E0404" w:rsidRPr="00650855">
                      <w:rPr>
                        <w:rFonts w:cs="B Elham" w:hint="cs"/>
                        <w:color w:val="FFFFFF"/>
                        <w:rtl/>
                      </w:rPr>
                      <w:t>(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0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1250</w:t>
                    </w:r>
                    <w:r w:rsidR="005A3ACD" w:rsidRPr="00650855">
                      <w:rPr>
                        <w:rStyle w:val="ac"/>
                        <w:color w:val="FFFFFF"/>
                      </w:rPr>
                      <w:t>3</w:t>
                    </w:r>
                    <w:r w:rsidR="00764EE2" w:rsidRPr="00650855">
                      <w:rPr>
                        <w:rStyle w:val="ac"/>
                        <w:color w:val="FFFFFF"/>
                      </w:rPr>
                      <w:t>-</w:t>
                    </w:r>
                    <w:r w:rsidR="007E0404" w:rsidRPr="00650855">
                      <w:rPr>
                        <w:rStyle w:val="ac"/>
                        <w:color w:val="FFFFFF"/>
                      </w:rPr>
                      <w:t>F</w:t>
                    </w:r>
                    <w:r w:rsidR="00764EE2" w:rsidRPr="00650855">
                      <w:rPr>
                        <w:rFonts w:cs="B Elham"/>
                        <w:color w:val="FFFFFF"/>
                      </w:rPr>
                      <w:t>0</w:t>
                    </w:r>
                    <w:r w:rsidR="009E26D1">
                      <w:rPr>
                        <w:rFonts w:cs="B Elham"/>
                        <w:color w:val="FFFFFF"/>
                      </w:rPr>
                      <w:t>9</w:t>
                    </w:r>
                    <w:r w:rsidR="00C00FD5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</w:t>
                    </w:r>
                    <w:r w:rsidR="0046547E">
                      <w:rPr>
                        <w:rFonts w:cs="B Elham" w:hint="cs"/>
                        <w:color w:val="FFFFFF"/>
                        <w:rtl/>
                      </w:rPr>
                      <w:t>)</w:t>
                    </w:r>
                    <w:r w:rsidR="00157B46">
                      <w:rPr>
                        <w:rFonts w:cs="B Elham" w:hint="cs"/>
                        <w:color w:val="FFFFFF"/>
                        <w:rtl/>
                      </w:rPr>
                      <w:t xml:space="preserve">            </w:t>
                    </w:r>
                    <w:r w:rsidR="00C00FD5" w:rsidRPr="00650855">
                      <w:rPr>
                        <w:rFonts w:cs="B Elham" w:hint="cs"/>
                        <w:color w:val="FFFFFF"/>
                        <w:rtl/>
                      </w:rPr>
                      <w:t xml:space="preserve"> </w:t>
                    </w:r>
                    <w:r w:rsidR="00C00FD5" w:rsidRPr="00650855">
                      <w:rPr>
                        <w:rFonts w:cs="B Elham"/>
                        <w:color w:val="FFFFFF"/>
                      </w:rPr>
                      <w:t xml:space="preserve">  </w:t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1328CC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="004E2DBC" w:rsidRPr="00650855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1328CC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2</w:t>
                    </w:r>
                    <w:r w:rsidR="004E2DBC" w:rsidRPr="00650855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0871" w:rsidRDefault="0018087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18AC" w:rsidRDefault="000018AC" w:rsidP="000A2DE1">
      <w:r>
        <w:separator/>
      </w:r>
    </w:p>
  </w:footnote>
  <w:footnote w:type="continuationSeparator" w:id="0">
    <w:p w:rsidR="000018AC" w:rsidRDefault="000018AC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4346B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1328CC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3871" behindDoc="0" locked="0" layoutInCell="1" allowOverlap="1" wp14:anchorId="373C56AF" wp14:editId="20D64A86">
          <wp:simplePos x="0" y="0"/>
          <wp:positionH relativeFrom="column">
            <wp:posOffset>711835</wp:posOffset>
          </wp:positionH>
          <wp:positionV relativeFrom="paragraph">
            <wp:posOffset>164465</wp:posOffset>
          </wp:positionV>
          <wp:extent cx="4146550" cy="1019175"/>
          <wp:effectExtent l="0" t="0" r="6350" b="9525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60" t="26455" r="25719" b="49178"/>
                  <a:stretch/>
                </pic:blipFill>
                <pic:spPr bwMode="auto">
                  <a:xfrm>
                    <a:off x="0" y="0"/>
                    <a:ext cx="414655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370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76A68101" wp14:editId="6CB001A7">
              <wp:simplePos x="0" y="0"/>
              <wp:positionH relativeFrom="column">
                <wp:posOffset>-2139950</wp:posOffset>
              </wp:positionH>
              <wp:positionV relativeFrom="paragraph">
                <wp:posOffset>180340</wp:posOffset>
              </wp:positionV>
              <wp:extent cx="8977630" cy="96012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977630" cy="960120"/>
                        <a:chOff x="1" y="0"/>
                        <a:chExt cx="8978870" cy="960362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28808" y="1"/>
                          <a:ext cx="2050063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80871" w:rsidRDefault="00180871" w:rsidP="00180871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ملك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عرب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سعودي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180871" w:rsidRDefault="00180871" w:rsidP="00180871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وز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تعليم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</w:p>
                          <w:p w:rsidR="00180871" w:rsidRDefault="00180871" w:rsidP="00180871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جامع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أمي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نو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بنت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180871" w:rsidRDefault="00180871" w:rsidP="00180871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180871" w:rsidRDefault="00180871" w:rsidP="00180871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إشراف</w:t>
                            </w:r>
                            <w:r>
                              <w:rPr>
                                <w:rFonts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Sakkal Majalla" w:hint="eastAsi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لمشترك</w:t>
                            </w:r>
                          </w:p>
                          <w:p w:rsidR="0003590C" w:rsidRPr="00650855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650855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6A68101" id="Group 17" o:spid="_x0000_s1026" style="position:absolute;left:0;text-align:left;margin-left:-168.5pt;margin-top:14.2pt;width:706.9pt;height:75.6pt;z-index:251651072;mso-width-relative:margin;mso-height-relative:margin" coordorigin="" coordsize="89788,9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288;width:2050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180871" w:rsidRDefault="00180871" w:rsidP="00180871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ملك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عرب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سعودي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180871" w:rsidRDefault="00180871" w:rsidP="00180871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وز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تعليم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</w:p>
                    <w:p w:rsidR="00180871" w:rsidRDefault="00180871" w:rsidP="00180871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جامع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أمي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نو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بنت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proofErr w:type="gramStart"/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180871" w:rsidRDefault="00180871" w:rsidP="00180871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180871" w:rsidRDefault="00180871" w:rsidP="00180871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إشراف</w:t>
                      </w:r>
                      <w:r>
                        <w:rPr>
                          <w:rFonts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Sakkal Majalla" w:hint="eastAsi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لمشترك</w:t>
                      </w:r>
                    </w:p>
                    <w:p w:rsidR="0003590C" w:rsidRPr="00650855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650855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1328CC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22E26B51" wp14:editId="633BBDFE">
          <wp:simplePos x="0" y="0"/>
          <wp:positionH relativeFrom="column">
            <wp:posOffset>-292735</wp:posOffset>
          </wp:positionH>
          <wp:positionV relativeFrom="paragraph">
            <wp:posOffset>254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4346B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018AC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28CC"/>
    <w:rsid w:val="0013656C"/>
    <w:rsid w:val="00157B46"/>
    <w:rsid w:val="001618D8"/>
    <w:rsid w:val="001642FE"/>
    <w:rsid w:val="00170AA4"/>
    <w:rsid w:val="00171314"/>
    <w:rsid w:val="00180871"/>
    <w:rsid w:val="00194C7E"/>
    <w:rsid w:val="001A5329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4089"/>
    <w:rsid w:val="00384C4A"/>
    <w:rsid w:val="00384E63"/>
    <w:rsid w:val="00392377"/>
    <w:rsid w:val="0039483B"/>
    <w:rsid w:val="00394F95"/>
    <w:rsid w:val="00397B46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46B4"/>
    <w:rsid w:val="0046547E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C0370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56E5"/>
    <w:rsid w:val="005D7769"/>
    <w:rsid w:val="005E3D32"/>
    <w:rsid w:val="005E498F"/>
    <w:rsid w:val="005F17B6"/>
    <w:rsid w:val="00604455"/>
    <w:rsid w:val="00605680"/>
    <w:rsid w:val="006219CA"/>
    <w:rsid w:val="00634548"/>
    <w:rsid w:val="00641CCD"/>
    <w:rsid w:val="0064602B"/>
    <w:rsid w:val="006460E0"/>
    <w:rsid w:val="00650855"/>
    <w:rsid w:val="00651140"/>
    <w:rsid w:val="00652A3A"/>
    <w:rsid w:val="00683F04"/>
    <w:rsid w:val="006926FA"/>
    <w:rsid w:val="0069790F"/>
    <w:rsid w:val="006A4FF2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2683A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05CD"/>
    <w:rsid w:val="007E1E76"/>
    <w:rsid w:val="007F401C"/>
    <w:rsid w:val="007F6380"/>
    <w:rsid w:val="0080439D"/>
    <w:rsid w:val="00810B95"/>
    <w:rsid w:val="00811CF1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94745"/>
    <w:rsid w:val="009A5117"/>
    <w:rsid w:val="009B06E9"/>
    <w:rsid w:val="009C14A4"/>
    <w:rsid w:val="009E26D1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49F8"/>
    <w:rsid w:val="00C773EB"/>
    <w:rsid w:val="00C824E9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7A4C"/>
    <w:rsid w:val="00DF09D9"/>
    <w:rsid w:val="00E021AE"/>
    <w:rsid w:val="00E0465B"/>
    <w:rsid w:val="00E1341F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A16D2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88"/>
    <o:shapelayout v:ext="edit">
      <o:idmap v:ext="edit" data="1"/>
    </o:shapelayout>
  </w:shapeDefaults>
  <w:decimalSymbol w:val="."/>
  <w:listSeparator w:val=";"/>
  <w15:docId w15:val="{701D8252-CD8A-4F45-A082-DF3054EB9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rsid w:val="004C03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6"/>
    <w:rsid w:val="005F17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www.w3.org/XML/1998/namespace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7D8D0D-51F4-41A1-8E0A-8AC3E9756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4</Characters>
  <Application>Microsoft Office Word</Application>
  <DocSecurity>4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3:00Z</dcterms:created>
  <dcterms:modified xsi:type="dcterms:W3CDTF">2022-09-0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